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A3F85" w14:textId="6B359FA1" w:rsidR="00E335F1" w:rsidRDefault="000F4160" w:rsidP="00831A0E">
      <w:pPr>
        <w:tabs>
          <w:tab w:val="left" w:pos="2232"/>
        </w:tabs>
        <w:spacing w:after="0" w:line="240" w:lineRule="auto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6718F5BF" wp14:editId="5CACC605">
            <wp:extent cx="6851650" cy="38544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385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F74F1" w14:textId="77777777" w:rsidR="000F4160" w:rsidRDefault="000F4160" w:rsidP="00831A0E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63EDC212" w14:textId="19676BCA" w:rsidR="00635253" w:rsidRPr="00C97DC7" w:rsidRDefault="00F22678" w:rsidP="00831A0E">
      <w:pPr>
        <w:spacing w:after="0" w:line="240" w:lineRule="auto"/>
        <w:jc w:val="center"/>
        <w:rPr>
          <w:b/>
          <w:bCs/>
          <w:sz w:val="20"/>
          <w:szCs w:val="20"/>
        </w:rPr>
      </w:pPr>
      <w:r w:rsidRPr="13B0D339">
        <w:rPr>
          <w:b/>
          <w:bCs/>
          <w:sz w:val="20"/>
          <w:szCs w:val="20"/>
        </w:rPr>
        <w:t>Request to attend</w:t>
      </w:r>
      <w:r w:rsidR="00E02C13" w:rsidRPr="13B0D339">
        <w:rPr>
          <w:b/>
          <w:bCs/>
          <w:sz w:val="20"/>
          <w:szCs w:val="20"/>
        </w:rPr>
        <w:t xml:space="preserve"> </w:t>
      </w:r>
      <w:r w:rsidR="000F4160">
        <w:rPr>
          <w:b/>
          <w:bCs/>
          <w:sz w:val="20"/>
          <w:szCs w:val="20"/>
        </w:rPr>
        <w:t>Splash Berlin User Conference</w:t>
      </w:r>
      <w:r w:rsidR="006A7BA2">
        <w:rPr>
          <w:b/>
          <w:bCs/>
          <w:sz w:val="20"/>
          <w:szCs w:val="20"/>
        </w:rPr>
        <w:t xml:space="preserve"> </w:t>
      </w:r>
      <w:r w:rsidR="006A7BA2" w:rsidRPr="006A7BA2">
        <w:rPr>
          <w:b/>
          <w:bCs/>
          <w:sz w:val="20"/>
          <w:szCs w:val="20"/>
        </w:rPr>
        <w:t>&amp; Partner Summit</w:t>
      </w:r>
    </w:p>
    <w:p w14:paraId="388F642F" w14:textId="1A73B4DA" w:rsidR="00315860" w:rsidRPr="00B73577" w:rsidRDefault="00315860" w:rsidP="00831A0E">
      <w:pPr>
        <w:spacing w:after="0" w:line="240" w:lineRule="auto"/>
        <w:rPr>
          <w:sz w:val="20"/>
          <w:szCs w:val="20"/>
        </w:rPr>
      </w:pPr>
      <w:r w:rsidRPr="4A429E70">
        <w:rPr>
          <w:sz w:val="20"/>
          <w:szCs w:val="20"/>
        </w:rPr>
        <w:t xml:space="preserve"> </w:t>
      </w:r>
    </w:p>
    <w:p w14:paraId="70048984" w14:textId="4EC4EC71" w:rsidR="008622DC" w:rsidRDefault="17919F13" w:rsidP="00831A0E">
      <w:pPr>
        <w:spacing w:after="0" w:line="240" w:lineRule="auto"/>
        <w:rPr>
          <w:sz w:val="20"/>
          <w:szCs w:val="20"/>
        </w:rPr>
      </w:pPr>
      <w:r w:rsidRPr="4A429E70">
        <w:rPr>
          <w:sz w:val="20"/>
          <w:szCs w:val="20"/>
        </w:rPr>
        <w:t xml:space="preserve">I am excited to request approval to attend </w:t>
      </w:r>
      <w:r w:rsidR="000F4160">
        <w:rPr>
          <w:b/>
          <w:bCs/>
          <w:sz w:val="20"/>
          <w:szCs w:val="20"/>
        </w:rPr>
        <w:t xml:space="preserve">Splash Berlin </w:t>
      </w:r>
      <w:r w:rsidR="00BC3E43">
        <w:rPr>
          <w:b/>
          <w:bCs/>
          <w:sz w:val="20"/>
          <w:szCs w:val="20"/>
        </w:rPr>
        <w:t xml:space="preserve">User Conference </w:t>
      </w:r>
      <w:r w:rsidR="00BC3E43" w:rsidRPr="006A7BA2">
        <w:rPr>
          <w:b/>
          <w:bCs/>
          <w:sz w:val="20"/>
          <w:szCs w:val="20"/>
        </w:rPr>
        <w:t>&amp; Partner Summit</w:t>
      </w:r>
      <w:r w:rsidRPr="4A429E70">
        <w:rPr>
          <w:sz w:val="20"/>
          <w:szCs w:val="20"/>
        </w:rPr>
        <w:t xml:space="preserve">, a </w:t>
      </w:r>
      <w:r w:rsidR="008622DC">
        <w:rPr>
          <w:sz w:val="20"/>
          <w:szCs w:val="20"/>
        </w:rPr>
        <w:t>three</w:t>
      </w:r>
      <w:r w:rsidRPr="4A429E70">
        <w:rPr>
          <w:sz w:val="20"/>
          <w:szCs w:val="20"/>
        </w:rPr>
        <w:t xml:space="preserve">-day event taking place on </w:t>
      </w:r>
      <w:r w:rsidR="008622DC">
        <w:rPr>
          <w:sz w:val="20"/>
          <w:szCs w:val="20"/>
        </w:rPr>
        <w:t>19-21 September 2023 in Berlin, Germany.</w:t>
      </w:r>
      <w:r w:rsidRPr="4A429E70">
        <w:rPr>
          <w:sz w:val="20"/>
          <w:szCs w:val="20"/>
        </w:rPr>
        <w:t xml:space="preserve"> </w:t>
      </w:r>
    </w:p>
    <w:p w14:paraId="747A0BD3" w14:textId="7F168C6E" w:rsidR="00315860" w:rsidRPr="00B73577" w:rsidRDefault="17919F13" w:rsidP="00831A0E">
      <w:pPr>
        <w:spacing w:after="0" w:line="240" w:lineRule="auto"/>
        <w:rPr>
          <w:rFonts w:ascii="Calibri" w:eastAsia="Calibri" w:hAnsi="Calibri" w:cs="Calibri"/>
          <w:color w:val="0E101A"/>
          <w:sz w:val="20"/>
          <w:szCs w:val="20"/>
        </w:rPr>
      </w:pPr>
      <w:r w:rsidRPr="4A429E70">
        <w:rPr>
          <w:sz w:val="20"/>
          <w:szCs w:val="20"/>
        </w:rPr>
        <w:t xml:space="preserve">This annual conference by OneStream Software is an excellent opportunity to </w:t>
      </w:r>
      <w:r w:rsidR="00F55F72">
        <w:rPr>
          <w:sz w:val="20"/>
          <w:szCs w:val="20"/>
        </w:rPr>
        <w:t>c</w:t>
      </w:r>
      <w:r w:rsidR="00F55F72" w:rsidRPr="00F55F72">
        <w:rPr>
          <w:sz w:val="20"/>
          <w:szCs w:val="20"/>
        </w:rPr>
        <w:t xml:space="preserve">onnect with finance and industry leaders from across the globe and </w:t>
      </w:r>
      <w:r w:rsidR="00334E0F">
        <w:rPr>
          <w:sz w:val="20"/>
          <w:szCs w:val="20"/>
        </w:rPr>
        <w:t xml:space="preserve">to </w:t>
      </w:r>
      <w:r w:rsidR="00F55F72" w:rsidRPr="00F55F72">
        <w:rPr>
          <w:sz w:val="20"/>
          <w:szCs w:val="20"/>
        </w:rPr>
        <w:t xml:space="preserve">experience how to </w:t>
      </w:r>
      <w:r w:rsidR="00856625">
        <w:rPr>
          <w:sz w:val="20"/>
          <w:szCs w:val="20"/>
        </w:rPr>
        <w:t xml:space="preserve">modernize </w:t>
      </w:r>
      <w:r w:rsidR="00F55F72" w:rsidRPr="00F55F72">
        <w:rPr>
          <w:sz w:val="20"/>
          <w:szCs w:val="20"/>
        </w:rPr>
        <w:t>finance with OneStream’s Intelligent Platform.</w:t>
      </w:r>
    </w:p>
    <w:p w14:paraId="2B48828A" w14:textId="40A6A114" w:rsidR="00315860" w:rsidRPr="00727900" w:rsidRDefault="17919F13" w:rsidP="00831A0E">
      <w:pPr>
        <w:spacing w:after="0" w:line="240" w:lineRule="auto"/>
      </w:pPr>
      <w:r w:rsidRPr="00727900">
        <w:rPr>
          <w:sz w:val="20"/>
          <w:szCs w:val="20"/>
        </w:rPr>
        <w:t xml:space="preserve">The conference offers </w:t>
      </w:r>
      <w:r w:rsidR="00434B3A" w:rsidRPr="00727900">
        <w:rPr>
          <w:sz w:val="20"/>
          <w:szCs w:val="20"/>
        </w:rPr>
        <w:t>40 Breakout Sessions, two Keynote Sessions &amp; Drop-in Demos</w:t>
      </w:r>
      <w:r w:rsidR="00AE0666" w:rsidRPr="00727900">
        <w:rPr>
          <w:sz w:val="20"/>
          <w:szCs w:val="20"/>
        </w:rPr>
        <w:t xml:space="preserve"> and hands on Workshops, plus</w:t>
      </w:r>
      <w:r w:rsidR="00434B3A" w:rsidRPr="00727900">
        <w:rPr>
          <w:sz w:val="20"/>
          <w:szCs w:val="20"/>
        </w:rPr>
        <w:t xml:space="preserve"> </w:t>
      </w:r>
      <w:r w:rsidRPr="00727900">
        <w:rPr>
          <w:sz w:val="20"/>
          <w:szCs w:val="20"/>
        </w:rPr>
        <w:t xml:space="preserve">valuable insights from global companies such as </w:t>
      </w:r>
      <w:r w:rsidR="00B167AD" w:rsidRPr="00727900">
        <w:rPr>
          <w:sz w:val="20"/>
          <w:szCs w:val="20"/>
        </w:rPr>
        <w:t xml:space="preserve">Dyson, </w:t>
      </w:r>
      <w:r w:rsidR="00370233" w:rsidRPr="00727900">
        <w:rPr>
          <w:sz w:val="20"/>
          <w:szCs w:val="20"/>
        </w:rPr>
        <w:t>Sainsburys</w:t>
      </w:r>
      <w:r w:rsidR="00DE0001" w:rsidRPr="00727900">
        <w:rPr>
          <w:sz w:val="20"/>
          <w:szCs w:val="20"/>
        </w:rPr>
        <w:t xml:space="preserve"> and </w:t>
      </w:r>
      <w:r w:rsidR="0018634F" w:rsidRPr="00727900">
        <w:rPr>
          <w:sz w:val="20"/>
          <w:szCs w:val="20"/>
        </w:rPr>
        <w:t xml:space="preserve">Decathlon </w:t>
      </w:r>
      <w:r w:rsidRPr="00727900">
        <w:rPr>
          <w:sz w:val="20"/>
          <w:szCs w:val="20"/>
        </w:rPr>
        <w:t xml:space="preserve">(and more!), sharing their finance transformation success stories and best practices. By attending, I will learn firsthand about the latest solutions in the market and stay </w:t>
      </w:r>
      <w:proofErr w:type="gramStart"/>
      <w:r w:rsidRPr="00727900">
        <w:rPr>
          <w:sz w:val="20"/>
          <w:szCs w:val="20"/>
        </w:rPr>
        <w:t>up-to-date</w:t>
      </w:r>
      <w:proofErr w:type="gramEnd"/>
      <w:r w:rsidRPr="00727900">
        <w:rPr>
          <w:sz w:val="20"/>
          <w:szCs w:val="20"/>
        </w:rPr>
        <w:t xml:space="preserve"> with current industry trends.</w:t>
      </w:r>
    </w:p>
    <w:p w14:paraId="012052EC" w14:textId="773091AD" w:rsidR="00315860" w:rsidRPr="00E52EBE" w:rsidRDefault="17919F13" w:rsidP="00831A0E">
      <w:pPr>
        <w:spacing w:after="0" w:line="240" w:lineRule="auto"/>
      </w:pPr>
      <w:r w:rsidRPr="00E52EBE">
        <w:rPr>
          <w:sz w:val="20"/>
          <w:szCs w:val="20"/>
        </w:rPr>
        <w:t xml:space="preserve">In addition to insightful keynotes, real-world case studies, and </w:t>
      </w:r>
      <w:proofErr w:type="gramStart"/>
      <w:r w:rsidRPr="00E52EBE">
        <w:rPr>
          <w:sz w:val="20"/>
          <w:szCs w:val="20"/>
        </w:rPr>
        <w:t>a</w:t>
      </w:r>
      <w:proofErr w:type="gramEnd"/>
      <w:r w:rsidRPr="00E52EBE">
        <w:rPr>
          <w:sz w:val="20"/>
          <w:szCs w:val="20"/>
        </w:rPr>
        <w:t xml:space="preserve"> OneStream customer panel, the conference will also </w:t>
      </w:r>
      <w:r w:rsidR="0DEAE33E" w:rsidRPr="00E52EBE">
        <w:rPr>
          <w:sz w:val="20"/>
          <w:szCs w:val="20"/>
        </w:rPr>
        <w:t xml:space="preserve">share some of </w:t>
      </w:r>
      <w:r w:rsidRPr="00E52EBE">
        <w:rPr>
          <w:sz w:val="20"/>
          <w:szCs w:val="20"/>
        </w:rPr>
        <w:t>the latest developments in Sensible Machine Learning. As AI and machine learning (ML) increasingly play a role across enterprise planning processes, it is crucial for our team to learn more about solutions we can leverage in our planning to navigate the current and future market.</w:t>
      </w:r>
    </w:p>
    <w:p w14:paraId="071E9879" w14:textId="09152056" w:rsidR="00315860" w:rsidRPr="00E04F40" w:rsidRDefault="17919F13" w:rsidP="00831A0E">
      <w:pPr>
        <w:spacing w:after="0" w:line="240" w:lineRule="auto"/>
      </w:pPr>
      <w:r w:rsidRPr="00E04F40">
        <w:rPr>
          <w:sz w:val="20"/>
          <w:szCs w:val="20"/>
        </w:rPr>
        <w:t xml:space="preserve">The conference </w:t>
      </w:r>
      <w:r w:rsidR="00550FCD" w:rsidRPr="00E04F40">
        <w:rPr>
          <w:sz w:val="20"/>
          <w:szCs w:val="20"/>
        </w:rPr>
        <w:t xml:space="preserve">fee is …… EUR </w:t>
      </w:r>
      <w:r w:rsidRPr="00E04F40">
        <w:rPr>
          <w:sz w:val="20"/>
          <w:szCs w:val="20"/>
        </w:rPr>
        <w:t xml:space="preserve">to attend and </w:t>
      </w:r>
      <w:r w:rsidR="00082608" w:rsidRPr="00E04F40">
        <w:rPr>
          <w:sz w:val="20"/>
          <w:szCs w:val="20"/>
        </w:rPr>
        <w:t>three-days</w:t>
      </w:r>
      <w:r w:rsidRPr="00E04F40">
        <w:rPr>
          <w:sz w:val="20"/>
          <w:szCs w:val="20"/>
        </w:rPr>
        <w:t xml:space="preserve"> long, a highly cost-effective way to learn about the latest finance platform technologies and network with peers and industry leaders. Attending this event will provide invaluable long-term benefits for our ongoing finance roadmap and transformation plans.</w:t>
      </w:r>
    </w:p>
    <w:p w14:paraId="7C76C62A" w14:textId="77777777" w:rsidR="003274D5" w:rsidRDefault="003274D5" w:rsidP="00831A0E">
      <w:pPr>
        <w:spacing w:after="0" w:line="240" w:lineRule="auto"/>
        <w:rPr>
          <w:b/>
          <w:bCs/>
          <w:sz w:val="20"/>
          <w:szCs w:val="20"/>
        </w:rPr>
      </w:pPr>
    </w:p>
    <w:p w14:paraId="65DCF2B7" w14:textId="55A029F7" w:rsidR="00315860" w:rsidRPr="00B73577" w:rsidRDefault="00315860" w:rsidP="00831A0E">
      <w:pPr>
        <w:spacing w:after="0" w:line="240" w:lineRule="auto"/>
        <w:rPr>
          <w:b/>
          <w:bCs/>
          <w:sz w:val="20"/>
          <w:szCs w:val="20"/>
        </w:rPr>
      </w:pPr>
      <w:r w:rsidRPr="4A429E70">
        <w:rPr>
          <w:b/>
          <w:bCs/>
          <w:sz w:val="20"/>
          <w:szCs w:val="20"/>
        </w:rPr>
        <w:t xml:space="preserve">Here’s an approximate breakdown of conference costs: </w:t>
      </w:r>
    </w:p>
    <w:p w14:paraId="68585256" w14:textId="77777777" w:rsidR="00315860" w:rsidRPr="00B73577" w:rsidRDefault="00315860" w:rsidP="00831A0E">
      <w:pPr>
        <w:spacing w:after="0" w:line="240" w:lineRule="auto"/>
        <w:rPr>
          <w:sz w:val="20"/>
          <w:szCs w:val="20"/>
        </w:rPr>
      </w:pPr>
      <w:r w:rsidRPr="00B73577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Ind w:w="2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2160"/>
      </w:tblGrid>
      <w:tr w:rsidR="00315860" w:rsidRPr="00B73577" w14:paraId="4A927942" w14:textId="77777777" w:rsidTr="4A429E70">
        <w:tc>
          <w:tcPr>
            <w:tcW w:w="5220" w:type="dxa"/>
          </w:tcPr>
          <w:p w14:paraId="1F5B90C0" w14:textId="1D7B3953" w:rsidR="00315860" w:rsidRPr="00B73577" w:rsidRDefault="0078502A" w:rsidP="00831A0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erence Fee</w:t>
            </w:r>
            <w:r w:rsidR="00315860" w:rsidRPr="00B73577">
              <w:rPr>
                <w:sz w:val="20"/>
                <w:szCs w:val="20"/>
              </w:rPr>
              <w:t>:</w:t>
            </w:r>
          </w:p>
        </w:tc>
        <w:tc>
          <w:tcPr>
            <w:tcW w:w="2160" w:type="dxa"/>
          </w:tcPr>
          <w:p w14:paraId="16CCD19F" w14:textId="1BE9B26C" w:rsidR="00315860" w:rsidRPr="00B73577" w:rsidRDefault="00223737" w:rsidP="00831A0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UR</w:t>
            </w:r>
            <w:r w:rsidR="00315860" w:rsidRPr="00B73577">
              <w:rPr>
                <w:sz w:val="20"/>
                <w:szCs w:val="20"/>
              </w:rPr>
              <w:t xml:space="preserve"> XX</w:t>
            </w:r>
          </w:p>
        </w:tc>
      </w:tr>
      <w:tr w:rsidR="00FE371D" w:rsidRPr="00B73577" w14:paraId="0FC7C41B" w14:textId="77777777" w:rsidTr="4A429E70">
        <w:tc>
          <w:tcPr>
            <w:tcW w:w="5220" w:type="dxa"/>
          </w:tcPr>
          <w:p w14:paraId="4833C604" w14:textId="5B3A759E" w:rsidR="00FE371D" w:rsidRPr="00B73577" w:rsidRDefault="00FE371D" w:rsidP="00831A0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nds-on Workshops Fee: </w:t>
            </w:r>
          </w:p>
        </w:tc>
        <w:tc>
          <w:tcPr>
            <w:tcW w:w="2160" w:type="dxa"/>
          </w:tcPr>
          <w:p w14:paraId="05405349" w14:textId="427233B2" w:rsidR="00FE371D" w:rsidRDefault="00FE371D" w:rsidP="00831A0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UR XX </w:t>
            </w:r>
          </w:p>
        </w:tc>
      </w:tr>
      <w:tr w:rsidR="0078502A" w:rsidRPr="00B73577" w14:paraId="158E3343" w14:textId="77777777" w:rsidTr="4A429E70">
        <w:tc>
          <w:tcPr>
            <w:tcW w:w="5220" w:type="dxa"/>
          </w:tcPr>
          <w:p w14:paraId="6FE9BC44" w14:textId="75860DF8" w:rsidR="0078502A" w:rsidRPr="00B73577" w:rsidRDefault="0078502A" w:rsidP="00831A0E">
            <w:pPr>
              <w:spacing w:after="0"/>
              <w:rPr>
                <w:sz w:val="20"/>
                <w:szCs w:val="20"/>
              </w:rPr>
            </w:pPr>
            <w:r w:rsidRPr="00B73577">
              <w:rPr>
                <w:sz w:val="20"/>
                <w:szCs w:val="20"/>
              </w:rPr>
              <w:t>Airfare</w:t>
            </w:r>
            <w:r>
              <w:rPr>
                <w:sz w:val="20"/>
                <w:szCs w:val="20"/>
              </w:rPr>
              <w:t>/Ground Transportation</w:t>
            </w:r>
            <w:r w:rsidRPr="00B73577">
              <w:rPr>
                <w:sz w:val="20"/>
                <w:szCs w:val="20"/>
              </w:rPr>
              <w:t>:</w:t>
            </w:r>
          </w:p>
        </w:tc>
        <w:tc>
          <w:tcPr>
            <w:tcW w:w="2160" w:type="dxa"/>
          </w:tcPr>
          <w:p w14:paraId="74E8799B" w14:textId="5A2522E9" w:rsidR="0078502A" w:rsidRDefault="00223737" w:rsidP="00831A0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UR</w:t>
            </w:r>
            <w:r w:rsidR="0078502A" w:rsidRPr="00B73577">
              <w:rPr>
                <w:sz w:val="20"/>
                <w:szCs w:val="20"/>
              </w:rPr>
              <w:t xml:space="preserve"> XX</w:t>
            </w:r>
          </w:p>
        </w:tc>
      </w:tr>
      <w:tr w:rsidR="0078502A" w:rsidRPr="00B73577" w14:paraId="3D192661" w14:textId="77777777" w:rsidTr="4A429E70">
        <w:tc>
          <w:tcPr>
            <w:tcW w:w="5220" w:type="dxa"/>
          </w:tcPr>
          <w:p w14:paraId="7042B12A" w14:textId="13A7FFE4" w:rsidR="0078502A" w:rsidRPr="00B73577" w:rsidRDefault="0078502A" w:rsidP="00831A0E">
            <w:pPr>
              <w:spacing w:after="0"/>
              <w:rPr>
                <w:sz w:val="20"/>
                <w:szCs w:val="20"/>
              </w:rPr>
            </w:pPr>
            <w:r w:rsidRPr="13B0D339">
              <w:rPr>
                <w:sz w:val="20"/>
                <w:szCs w:val="20"/>
              </w:rPr>
              <w:t>Accommodation:</w:t>
            </w:r>
          </w:p>
        </w:tc>
        <w:tc>
          <w:tcPr>
            <w:tcW w:w="2160" w:type="dxa"/>
          </w:tcPr>
          <w:p w14:paraId="55C72698" w14:textId="1CD18E62" w:rsidR="00831A0E" w:rsidRPr="00B73577" w:rsidRDefault="00223737" w:rsidP="00831A0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UR</w:t>
            </w:r>
            <w:r w:rsidR="0078502A" w:rsidRPr="13B0D339">
              <w:rPr>
                <w:sz w:val="20"/>
                <w:szCs w:val="20"/>
              </w:rPr>
              <w:t xml:space="preserve"> XX</w:t>
            </w:r>
          </w:p>
          <w:p w14:paraId="49939071" w14:textId="2A662AC2" w:rsidR="0078502A" w:rsidRPr="00B73577" w:rsidRDefault="0078502A" w:rsidP="00831A0E">
            <w:pPr>
              <w:spacing w:after="0"/>
              <w:rPr>
                <w:sz w:val="20"/>
                <w:szCs w:val="20"/>
              </w:rPr>
            </w:pPr>
          </w:p>
        </w:tc>
      </w:tr>
      <w:tr w:rsidR="0078502A" w:rsidRPr="00B73577" w14:paraId="39ED183E" w14:textId="77777777" w:rsidTr="4A429E70">
        <w:tc>
          <w:tcPr>
            <w:tcW w:w="5220" w:type="dxa"/>
          </w:tcPr>
          <w:p w14:paraId="2BCA6285" w14:textId="77777777" w:rsidR="0078502A" w:rsidRPr="00B73577" w:rsidRDefault="0078502A" w:rsidP="00831A0E">
            <w:pPr>
              <w:spacing w:after="0"/>
              <w:rPr>
                <w:sz w:val="20"/>
                <w:szCs w:val="20"/>
              </w:rPr>
            </w:pPr>
            <w:r w:rsidRPr="00B73577">
              <w:rPr>
                <w:sz w:val="20"/>
                <w:szCs w:val="20"/>
              </w:rPr>
              <w:t>Total:</w:t>
            </w:r>
          </w:p>
        </w:tc>
        <w:tc>
          <w:tcPr>
            <w:tcW w:w="2160" w:type="dxa"/>
          </w:tcPr>
          <w:p w14:paraId="0E32477C" w14:textId="57611D2A" w:rsidR="0078502A" w:rsidRPr="00B73577" w:rsidRDefault="0078502A" w:rsidP="00831A0E">
            <w:pPr>
              <w:spacing w:after="0"/>
              <w:rPr>
                <w:b/>
                <w:bCs/>
                <w:sz w:val="20"/>
                <w:szCs w:val="20"/>
              </w:rPr>
            </w:pPr>
            <w:r w:rsidRPr="4A429E70">
              <w:rPr>
                <w:sz w:val="20"/>
                <w:szCs w:val="20"/>
              </w:rPr>
              <w:t>£</w:t>
            </w:r>
            <w:r w:rsidRPr="4A429E70">
              <w:rPr>
                <w:b/>
                <w:bCs/>
                <w:sz w:val="20"/>
                <w:szCs w:val="20"/>
              </w:rPr>
              <w:t xml:space="preserve"> XX</w:t>
            </w:r>
          </w:p>
        </w:tc>
      </w:tr>
      <w:tr w:rsidR="0078502A" w14:paraId="49398169" w14:textId="77777777" w:rsidTr="4A429E70">
        <w:trPr>
          <w:trHeight w:val="300"/>
        </w:trPr>
        <w:tc>
          <w:tcPr>
            <w:tcW w:w="5220" w:type="dxa"/>
          </w:tcPr>
          <w:p w14:paraId="4074D4CF" w14:textId="11A26A32" w:rsidR="0078502A" w:rsidRDefault="0078502A" w:rsidP="00831A0E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17AE1C8B" w14:textId="08DDD5B9" w:rsidR="0078502A" w:rsidRDefault="0078502A" w:rsidP="00831A0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37AAC2BD" w14:textId="77777777" w:rsidR="00C700BD" w:rsidRDefault="00C700BD" w:rsidP="00831A0E">
      <w:pPr>
        <w:spacing w:after="0"/>
        <w:rPr>
          <w:sz w:val="20"/>
          <w:szCs w:val="20"/>
        </w:rPr>
      </w:pPr>
    </w:p>
    <w:p w14:paraId="51FAE3BF" w14:textId="6E366417" w:rsidR="00F408E5" w:rsidRPr="00DA0181" w:rsidRDefault="7062541D" w:rsidP="00831A0E">
      <w:pPr>
        <w:spacing w:after="0"/>
        <w:rPr>
          <w:b/>
          <w:bCs/>
          <w:sz w:val="20"/>
          <w:szCs w:val="20"/>
        </w:rPr>
      </w:pPr>
      <w:r w:rsidRPr="00DA0181">
        <w:rPr>
          <w:b/>
          <w:bCs/>
          <w:sz w:val="20"/>
          <w:szCs w:val="20"/>
        </w:rPr>
        <w:t xml:space="preserve">Thank you for considering my request to attend </w:t>
      </w:r>
      <w:r w:rsidR="002D21AE" w:rsidRPr="00DA0181">
        <w:rPr>
          <w:b/>
          <w:bCs/>
          <w:sz w:val="20"/>
          <w:szCs w:val="20"/>
        </w:rPr>
        <w:t>Splash Berlin</w:t>
      </w:r>
      <w:r w:rsidRPr="00DA0181">
        <w:rPr>
          <w:b/>
          <w:bCs/>
          <w:sz w:val="20"/>
          <w:szCs w:val="20"/>
        </w:rPr>
        <w:t>.</w:t>
      </w:r>
    </w:p>
    <w:sectPr w:rsidR="00F408E5" w:rsidRPr="00DA0181" w:rsidSect="00ED3CA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51" w:right="720" w:bottom="36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96167" w14:textId="77777777" w:rsidR="004E31AE" w:rsidRDefault="004E31AE" w:rsidP="00C97DC7">
      <w:pPr>
        <w:spacing w:after="0" w:line="240" w:lineRule="auto"/>
      </w:pPr>
      <w:r>
        <w:separator/>
      </w:r>
    </w:p>
  </w:endnote>
  <w:endnote w:type="continuationSeparator" w:id="0">
    <w:p w14:paraId="32C46D04" w14:textId="77777777" w:rsidR="004E31AE" w:rsidRDefault="004E31AE" w:rsidP="00C97DC7">
      <w:pPr>
        <w:spacing w:after="0" w:line="240" w:lineRule="auto"/>
      </w:pPr>
      <w:r>
        <w:continuationSeparator/>
      </w:r>
    </w:p>
  </w:endnote>
  <w:endnote w:type="continuationNotice" w:id="1">
    <w:p w14:paraId="22D63E60" w14:textId="77777777" w:rsidR="004E31AE" w:rsidRDefault="004E31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B71BD" w14:textId="77777777" w:rsidR="00ED1D73" w:rsidRDefault="00ED1D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71BA7" w14:textId="77777777" w:rsidR="00ED1D73" w:rsidRDefault="00ED1D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4A05E" w14:textId="77777777" w:rsidR="00ED1D73" w:rsidRDefault="00ED1D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B76C0" w14:textId="77777777" w:rsidR="004E31AE" w:rsidRDefault="004E31AE" w:rsidP="00C97DC7">
      <w:pPr>
        <w:spacing w:after="0" w:line="240" w:lineRule="auto"/>
      </w:pPr>
      <w:r>
        <w:separator/>
      </w:r>
    </w:p>
  </w:footnote>
  <w:footnote w:type="continuationSeparator" w:id="0">
    <w:p w14:paraId="5D05DD8A" w14:textId="77777777" w:rsidR="004E31AE" w:rsidRDefault="004E31AE" w:rsidP="00C97DC7">
      <w:pPr>
        <w:spacing w:after="0" w:line="240" w:lineRule="auto"/>
      </w:pPr>
      <w:r>
        <w:continuationSeparator/>
      </w:r>
    </w:p>
  </w:footnote>
  <w:footnote w:type="continuationNotice" w:id="1">
    <w:p w14:paraId="328F4239" w14:textId="77777777" w:rsidR="004E31AE" w:rsidRDefault="004E31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66655" w14:textId="77777777" w:rsidR="00ED1D73" w:rsidRDefault="00ED1D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B00FC" w14:textId="43658D7A" w:rsidR="00F408E5" w:rsidRDefault="00F408E5" w:rsidP="00ED3CAB">
    <w:pPr>
      <w:pStyle w:val="Header"/>
      <w:ind w:left="-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69C97" w14:textId="77777777" w:rsidR="00ED1D73" w:rsidRDefault="00ED1D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B2E3F"/>
    <w:multiLevelType w:val="hybridMultilevel"/>
    <w:tmpl w:val="A9300B3E"/>
    <w:lvl w:ilvl="0" w:tplc="B7223E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E87C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7C01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D2CF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CEAE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68C7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58AB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AE3D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5056B5"/>
    <w:multiLevelType w:val="hybridMultilevel"/>
    <w:tmpl w:val="4A40D7B8"/>
    <w:lvl w:ilvl="0" w:tplc="655A9C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968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06DC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5259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222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622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9CC9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C010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148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53D6DA0"/>
    <w:multiLevelType w:val="hybridMultilevel"/>
    <w:tmpl w:val="2C02ADDA"/>
    <w:lvl w:ilvl="0" w:tplc="16204B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9312C70"/>
    <w:multiLevelType w:val="hybridMultilevel"/>
    <w:tmpl w:val="E43204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EF7639"/>
    <w:multiLevelType w:val="hybridMultilevel"/>
    <w:tmpl w:val="4F68A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9475598">
    <w:abstractNumId w:val="0"/>
  </w:num>
  <w:num w:numId="2" w16cid:durableId="354425731">
    <w:abstractNumId w:val="1"/>
  </w:num>
  <w:num w:numId="3" w16cid:durableId="1651792001">
    <w:abstractNumId w:val="2"/>
  </w:num>
  <w:num w:numId="4" w16cid:durableId="444352776">
    <w:abstractNumId w:val="3"/>
  </w:num>
  <w:num w:numId="5" w16cid:durableId="18471646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TezMDIwNrU0NLVQ0lEKTi0uzszPAykwqgUAZQYWRywAAAA="/>
  </w:docVars>
  <w:rsids>
    <w:rsidRoot w:val="00315860"/>
    <w:rsid w:val="00034B0E"/>
    <w:rsid w:val="00070FA9"/>
    <w:rsid w:val="00082608"/>
    <w:rsid w:val="000D05B9"/>
    <w:rsid w:val="000F4160"/>
    <w:rsid w:val="00111851"/>
    <w:rsid w:val="0012659C"/>
    <w:rsid w:val="001364A6"/>
    <w:rsid w:val="001755A6"/>
    <w:rsid w:val="0018634F"/>
    <w:rsid w:val="001A640B"/>
    <w:rsid w:val="001F0EF4"/>
    <w:rsid w:val="00203B4C"/>
    <w:rsid w:val="00214065"/>
    <w:rsid w:val="00223737"/>
    <w:rsid w:val="002564CC"/>
    <w:rsid w:val="002743AD"/>
    <w:rsid w:val="002B6642"/>
    <w:rsid w:val="002D21AE"/>
    <w:rsid w:val="00301FB9"/>
    <w:rsid w:val="00315860"/>
    <w:rsid w:val="003274D5"/>
    <w:rsid w:val="00334E0F"/>
    <w:rsid w:val="00342677"/>
    <w:rsid w:val="00370233"/>
    <w:rsid w:val="00391357"/>
    <w:rsid w:val="003E5A83"/>
    <w:rsid w:val="003F2CE5"/>
    <w:rsid w:val="0041570F"/>
    <w:rsid w:val="004207B8"/>
    <w:rsid w:val="00434B3A"/>
    <w:rsid w:val="00440B92"/>
    <w:rsid w:val="00444943"/>
    <w:rsid w:val="00451000"/>
    <w:rsid w:val="004B7998"/>
    <w:rsid w:val="004C3B05"/>
    <w:rsid w:val="004D45DF"/>
    <w:rsid w:val="004E31AE"/>
    <w:rsid w:val="00517D66"/>
    <w:rsid w:val="0054605F"/>
    <w:rsid w:val="00550FCD"/>
    <w:rsid w:val="005E4533"/>
    <w:rsid w:val="00635253"/>
    <w:rsid w:val="00684B2A"/>
    <w:rsid w:val="006A3506"/>
    <w:rsid w:val="006A7BA2"/>
    <w:rsid w:val="006C3B0C"/>
    <w:rsid w:val="006E7DAB"/>
    <w:rsid w:val="00706009"/>
    <w:rsid w:val="0070708A"/>
    <w:rsid w:val="007177DF"/>
    <w:rsid w:val="0072050B"/>
    <w:rsid w:val="00727900"/>
    <w:rsid w:val="00756414"/>
    <w:rsid w:val="007609A6"/>
    <w:rsid w:val="0078502A"/>
    <w:rsid w:val="00791BD3"/>
    <w:rsid w:val="007972B4"/>
    <w:rsid w:val="007C07DE"/>
    <w:rsid w:val="007D2ED8"/>
    <w:rsid w:val="00831A0E"/>
    <w:rsid w:val="008344A6"/>
    <w:rsid w:val="00840F92"/>
    <w:rsid w:val="00841D89"/>
    <w:rsid w:val="008471C7"/>
    <w:rsid w:val="00856625"/>
    <w:rsid w:val="008622DC"/>
    <w:rsid w:val="008C2929"/>
    <w:rsid w:val="008F6B0B"/>
    <w:rsid w:val="00902C08"/>
    <w:rsid w:val="00924E5A"/>
    <w:rsid w:val="009719B6"/>
    <w:rsid w:val="00996A66"/>
    <w:rsid w:val="009E1272"/>
    <w:rsid w:val="009F5F56"/>
    <w:rsid w:val="009F6104"/>
    <w:rsid w:val="00A503D8"/>
    <w:rsid w:val="00A673E0"/>
    <w:rsid w:val="00AE0666"/>
    <w:rsid w:val="00B0660D"/>
    <w:rsid w:val="00B167AD"/>
    <w:rsid w:val="00B34F69"/>
    <w:rsid w:val="00B57A26"/>
    <w:rsid w:val="00B62F75"/>
    <w:rsid w:val="00B916A3"/>
    <w:rsid w:val="00BA4078"/>
    <w:rsid w:val="00BB0572"/>
    <w:rsid w:val="00BC2249"/>
    <w:rsid w:val="00BC2F1E"/>
    <w:rsid w:val="00BC3E43"/>
    <w:rsid w:val="00C6695F"/>
    <w:rsid w:val="00C700BD"/>
    <w:rsid w:val="00C75A5D"/>
    <w:rsid w:val="00C97DC7"/>
    <w:rsid w:val="00CA6618"/>
    <w:rsid w:val="00CC33B2"/>
    <w:rsid w:val="00D12C36"/>
    <w:rsid w:val="00D30033"/>
    <w:rsid w:val="00D31055"/>
    <w:rsid w:val="00D3703D"/>
    <w:rsid w:val="00D623C0"/>
    <w:rsid w:val="00D8757F"/>
    <w:rsid w:val="00DA0181"/>
    <w:rsid w:val="00DE0001"/>
    <w:rsid w:val="00E02C13"/>
    <w:rsid w:val="00E04F40"/>
    <w:rsid w:val="00E335F1"/>
    <w:rsid w:val="00E41D81"/>
    <w:rsid w:val="00E52EBE"/>
    <w:rsid w:val="00ED1D73"/>
    <w:rsid w:val="00ED3CAB"/>
    <w:rsid w:val="00EE1D44"/>
    <w:rsid w:val="00F22678"/>
    <w:rsid w:val="00F408E5"/>
    <w:rsid w:val="00F42DBC"/>
    <w:rsid w:val="00F503CC"/>
    <w:rsid w:val="00F55F72"/>
    <w:rsid w:val="00F82A29"/>
    <w:rsid w:val="00F84910"/>
    <w:rsid w:val="00FA1790"/>
    <w:rsid w:val="00FE371D"/>
    <w:rsid w:val="02D483F6"/>
    <w:rsid w:val="04301AF5"/>
    <w:rsid w:val="062EFCC1"/>
    <w:rsid w:val="0C42146D"/>
    <w:rsid w:val="0DEAE33E"/>
    <w:rsid w:val="0F284D52"/>
    <w:rsid w:val="10B4BC96"/>
    <w:rsid w:val="125FEE14"/>
    <w:rsid w:val="13B0D339"/>
    <w:rsid w:val="1568C3AB"/>
    <w:rsid w:val="15E7FFD6"/>
    <w:rsid w:val="16399B70"/>
    <w:rsid w:val="17222460"/>
    <w:rsid w:val="17919F13"/>
    <w:rsid w:val="1EC7BB9B"/>
    <w:rsid w:val="1F75B9BF"/>
    <w:rsid w:val="2327243A"/>
    <w:rsid w:val="26884D36"/>
    <w:rsid w:val="2E822444"/>
    <w:rsid w:val="302F2F7C"/>
    <w:rsid w:val="31CAFFDD"/>
    <w:rsid w:val="34F165C8"/>
    <w:rsid w:val="3546689E"/>
    <w:rsid w:val="36F0DED0"/>
    <w:rsid w:val="3AADAF68"/>
    <w:rsid w:val="3EB1706B"/>
    <w:rsid w:val="3EF17DB0"/>
    <w:rsid w:val="3F8C0B01"/>
    <w:rsid w:val="41D7D656"/>
    <w:rsid w:val="41E9112D"/>
    <w:rsid w:val="42E37DDA"/>
    <w:rsid w:val="491D3F41"/>
    <w:rsid w:val="4A429E70"/>
    <w:rsid w:val="4BB0715E"/>
    <w:rsid w:val="4E50DEB4"/>
    <w:rsid w:val="4F89066E"/>
    <w:rsid w:val="4FA22ECB"/>
    <w:rsid w:val="513DFF2C"/>
    <w:rsid w:val="52C0A730"/>
    <w:rsid w:val="545C7791"/>
    <w:rsid w:val="57941853"/>
    <w:rsid w:val="5E03F97B"/>
    <w:rsid w:val="6056A382"/>
    <w:rsid w:val="6852E1FE"/>
    <w:rsid w:val="69AB7623"/>
    <w:rsid w:val="6A0E6586"/>
    <w:rsid w:val="6AE9CA65"/>
    <w:rsid w:val="6B232E89"/>
    <w:rsid w:val="6B6A967D"/>
    <w:rsid w:val="6BD59FD2"/>
    <w:rsid w:val="6BE805BD"/>
    <w:rsid w:val="6E216B27"/>
    <w:rsid w:val="6FA30190"/>
    <w:rsid w:val="7062541D"/>
    <w:rsid w:val="71CA69FF"/>
    <w:rsid w:val="78F18573"/>
    <w:rsid w:val="79B48ECE"/>
    <w:rsid w:val="7A3EB864"/>
    <w:rsid w:val="7A4FF33B"/>
    <w:rsid w:val="7BAB59E9"/>
    <w:rsid w:val="7C6B57D1"/>
    <w:rsid w:val="7D96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11CFD"/>
  <w15:chartTrackingRefBased/>
  <w15:docId w15:val="{082EF1E2-A666-4274-9FDA-402572AE5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86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8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1586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1586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860"/>
  </w:style>
  <w:style w:type="paragraph" w:customStyle="1" w:styleId="Normale1">
    <w:name w:val="Normale1"/>
    <w:rsid w:val="008F6B0B"/>
    <w:pPr>
      <w:widowControl w:val="0"/>
      <w:spacing w:after="0" w:line="240" w:lineRule="auto"/>
      <w:contextualSpacing/>
    </w:pPr>
    <w:rPr>
      <w:rFonts w:ascii="Cambria" w:eastAsia="Cambria" w:hAnsi="Cambria" w:cs="Cambria"/>
      <w:color w:val="000000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924E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Footer">
    <w:name w:val="footer"/>
    <w:basedOn w:val="Normal"/>
    <w:link w:val="FooterChar"/>
    <w:uiPriority w:val="99"/>
    <w:unhideWhenUsed/>
    <w:rsid w:val="00C97D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DC7"/>
  </w:style>
  <w:style w:type="paragraph" w:styleId="BalloonText">
    <w:name w:val="Balloon Text"/>
    <w:basedOn w:val="Normal"/>
    <w:link w:val="BalloonTextChar"/>
    <w:uiPriority w:val="99"/>
    <w:semiHidden/>
    <w:unhideWhenUsed/>
    <w:rsid w:val="009E1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2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26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2678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510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9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1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8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71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8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D25B901C5C54EA150ECEAC9FE303B" ma:contentTypeVersion="18" ma:contentTypeDescription="Create a new document." ma:contentTypeScope="" ma:versionID="cfc44d8868ba12730f9b95eca4f2664e">
  <xsd:schema xmlns:xsd="http://www.w3.org/2001/XMLSchema" xmlns:xs="http://www.w3.org/2001/XMLSchema" xmlns:p="http://schemas.microsoft.com/office/2006/metadata/properties" xmlns:ns2="b00bd895-8835-49f0-9301-2f1b25e045d2" xmlns:ns3="3d3ce2cf-ff8a-4b3f-a8b9-634aa7de27a1" targetNamespace="http://schemas.microsoft.com/office/2006/metadata/properties" ma:root="true" ma:fieldsID="c34ab2e6dabcaf9fb3c4ca15ece8dc57" ns2:_="" ns3:_="">
    <xsd:import namespace="b00bd895-8835-49f0-9301-2f1b25e045d2"/>
    <xsd:import namespace="3d3ce2cf-ff8a-4b3f-a8b9-634aa7de27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Reviewe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bd895-8835-49f0-9301-2f1b25e04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Reviewer" ma:index="21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a04e5a2-45e6-4169-9bd1-db67c45177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ce2cf-ff8a-4b3f-a8b9-634aa7de27a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1606ab2-1734-4b38-849f-2233989ca118}" ma:internalName="TaxCatchAll" ma:showField="CatchAllData" ma:web="3d3ce2cf-ff8a-4b3f-a8b9-634aa7de27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d3ce2cf-ff8a-4b3f-a8b9-634aa7de27a1" xsi:nil="true"/>
    <lcf76f155ced4ddcb4097134ff3c332f xmlns="b00bd895-8835-49f0-9301-2f1b25e045d2">
      <Terms xmlns="http://schemas.microsoft.com/office/infopath/2007/PartnerControls"/>
    </lcf76f155ced4ddcb4097134ff3c332f>
    <SharedWithUsers xmlns="3d3ce2cf-ff8a-4b3f-a8b9-634aa7de27a1">
      <UserInfo>
        <DisplayName>Hannah Trainer</DisplayName>
        <AccountId>244</AccountId>
        <AccountType/>
      </UserInfo>
    </SharedWithUsers>
    <Reviewer xmlns="b00bd895-8835-49f0-9301-2f1b25e045d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4C495B-B2FB-44EB-B5AF-8F636514D0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0bd895-8835-49f0-9301-2f1b25e045d2"/>
    <ds:schemaRef ds:uri="3d3ce2cf-ff8a-4b3f-a8b9-634aa7de27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3F3B22-9F97-4E5B-AA96-FAE18B8D9C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217123-3779-4EE6-BC05-CE1479258418}">
  <ds:schemaRefs>
    <ds:schemaRef ds:uri="http://schemas.microsoft.com/office/2006/metadata/properties"/>
    <ds:schemaRef ds:uri="http://schemas.microsoft.com/office/infopath/2007/PartnerControls"/>
    <ds:schemaRef ds:uri="3d3ce2cf-ff8a-4b3f-a8b9-634aa7de27a1"/>
    <ds:schemaRef ds:uri="b00bd895-8835-49f0-9301-2f1b25e045d2"/>
  </ds:schemaRefs>
</ds:datastoreItem>
</file>

<file path=customXml/itemProps4.xml><?xml version="1.0" encoding="utf-8"?>
<ds:datastoreItem xmlns:ds="http://schemas.openxmlformats.org/officeDocument/2006/customXml" ds:itemID="{32A88B24-F411-4610-ADC8-B6D5F87BDD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569</Characters>
  <Application>Microsoft Office Word</Application>
  <DocSecurity>0</DocSecurity>
  <Lines>13</Lines>
  <Paragraphs>3</Paragraphs>
  <ScaleCrop>false</ScaleCrop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Fedrigo</dc:creator>
  <cp:keywords/>
  <dc:description/>
  <cp:lastModifiedBy>Brigi Bosz</cp:lastModifiedBy>
  <cp:revision>2</cp:revision>
  <cp:lastPrinted>2017-12-18T14:53:00Z</cp:lastPrinted>
  <dcterms:created xsi:type="dcterms:W3CDTF">2023-05-05T19:24:00Z</dcterms:created>
  <dcterms:modified xsi:type="dcterms:W3CDTF">2023-05-05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751770598442729ca887619432b6e3da0c9c54c933309773a56d7d31e0db76</vt:lpwstr>
  </property>
  <property fmtid="{D5CDD505-2E9C-101B-9397-08002B2CF9AE}" pid="3" name="ContentTypeId">
    <vt:lpwstr>0x010100E1AD25B901C5C54EA150ECEAC9FE303B</vt:lpwstr>
  </property>
  <property fmtid="{D5CDD505-2E9C-101B-9397-08002B2CF9AE}" pid="4" name="MediaServiceImageTags">
    <vt:lpwstr/>
  </property>
</Properties>
</file>